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82"/>
        <w:gridCol w:w="1166"/>
        <w:gridCol w:w="577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y 1</w:t>
            </w:r>
          </w:p>
        </w:tc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Arrival and Check-In, Trafalgar Square, National Galler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Covent Garden, Leicester Square, Piccadilly Circ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vening</w:t>
            </w:r>
          </w:p>
        </w:tc>
        <w:tc>
          <w:tcPr/>
          <w:p>
            <w:pPr>
              <w:pStyle w:val="Compact"/>
            </w:pPr>
            <w:r>
              <w:t xml:space="preserve">Soho &amp; Chinat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y 2</w:t>
            </w:r>
          </w:p>
        </w:tc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Westminster Abbey, Houses of Parliament, Big B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Thames River Cruise, Southbank (Tate Modern, Millennium Bridge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vening</w:t>
            </w:r>
          </w:p>
        </w:tc>
        <w:tc>
          <w:tcPr/>
          <w:p>
            <w:pPr>
              <w:pStyle w:val="Compact"/>
            </w:pPr>
            <w:r>
              <w:t xml:space="preserve">London Eye, Riverside Din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y 3</w:t>
            </w:r>
          </w:p>
        </w:tc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British Museum, Bloomsbury (Charles Dickens Museum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Regent’s Park, Primrose Hill, Madame Tussau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vening</w:t>
            </w:r>
          </w:p>
        </w:tc>
        <w:tc>
          <w:tcPr/>
          <w:p>
            <w:pPr>
              <w:pStyle w:val="Compact"/>
            </w:pPr>
            <w:r>
              <w:t xml:space="preserve">Camden T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y 4</w:t>
            </w:r>
          </w:p>
        </w:tc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Buckingham Palace (Changing of the Guard), St. James’s Par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Harrods &amp; Knightsbridge, Kensington Pala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vening</w:t>
            </w:r>
          </w:p>
        </w:tc>
        <w:tc>
          <w:tcPr/>
          <w:p>
            <w:pPr>
              <w:pStyle w:val="Compact"/>
            </w:pPr>
            <w:r>
              <w:t xml:space="preserve">West End Sh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y 5</w:t>
            </w:r>
          </w:p>
        </w:tc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Tower of London, Tower Brid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City of London (St. Paul’s Cathedral, Bank of England Museum, Guildhall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vening</w:t>
            </w:r>
          </w:p>
        </w:tc>
        <w:tc>
          <w:tcPr/>
          <w:p>
            <w:pPr>
              <w:pStyle w:val="Compact"/>
            </w:pPr>
            <w:r>
              <w:t xml:space="preserve">Dinner in Shoredi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y 6</w:t>
            </w:r>
          </w:p>
        </w:tc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Day Trip: Oxford (University, Bodleian Library, Ashmolean Museum) or Windsor (Windsor Castle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Punting in Oxford or Explore Windsor &amp; Et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vening</w:t>
            </w:r>
          </w:p>
        </w:tc>
        <w:tc>
          <w:tcPr/>
          <w:p>
            <w:pPr>
              <w:pStyle w:val="Compact"/>
            </w:pPr>
            <w:r>
              <w:t xml:space="preserve">Return to Lond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y 7</w:t>
            </w:r>
          </w:p>
        </w:tc>
        <w:tc>
          <w:tcPr/>
          <w:p>
            <w:pPr>
              <w:pStyle w:val="Compact"/>
            </w:pPr>
            <w:r>
              <w:t xml:space="preserve">Morning</w:t>
            </w:r>
          </w:p>
        </w:tc>
        <w:tc>
          <w:tcPr/>
          <w:p>
            <w:pPr>
              <w:pStyle w:val="Compact"/>
            </w:pPr>
            <w:r>
              <w:t xml:space="preserve">Notting Hill, Portobello Road Mark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fternoon</w:t>
            </w:r>
          </w:p>
        </w:tc>
        <w:tc>
          <w:tcPr/>
          <w:p>
            <w:pPr>
              <w:pStyle w:val="Compact"/>
            </w:pPr>
            <w:r>
              <w:t xml:space="preserve">South Kensington Museums (Natural History, Science, or V&amp;A), Afternoon Te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vening</w:t>
            </w:r>
          </w:p>
        </w:tc>
        <w:tc>
          <w:tcPr/>
          <w:p>
            <w:pPr>
              <w:pStyle w:val="Compact"/>
            </w:pPr>
            <w:r>
              <w:t xml:space="preserve">Relax and Departu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3:31:38Z</dcterms:created>
  <dcterms:modified xsi:type="dcterms:W3CDTF">2024-08-27T13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